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c19b63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c19b633-bee7-11f0-81f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EMAxCtwD7b+kNfIZE9+nnJPxopCptH8gGTIJ+rMKr/gGgXgmWP+qD5/r3H3rA2OjiwPkjxQNJCBEucgNPHbvtLTxRO+xxA2+qGgKrWNzgT5L+1oK+WrC4xeOhlL8pCZC60HuKB5vlUDgP834ppGnWAuf1DZbIa3XduR4eYYNNcWIx1YPibXBnwTaM8SwwzJ+2VN+SHGMUKLJyPVShmVPnjOdNvhNtfcSO9ZWFzaG3Bf9RZnYAWuFY3xJ79p+a71yP6VgD4up6IZ/bLjm5NXvsZ2eqoOzDGK8uFk8UruSzz0ydJcTG+aHKlDRcyL976mqMdVFYOX81taBHLtf35ugRd2E+jFfKlwGsFf58FWrfYvI8kFnKZ5zZ6wX/vfe++wU9EmEK7bZIY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re is a problem with logging in and has been since before 7th</w:t>
      </w:r>
      <w:r>
        <w:t xml:space="preserve"> </w:t>
      </w:r>
      <w:r>
        <w:t xml:space="preserve">Novemb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c19b633-bee7-11f0-81f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c19b633-bee7-11f0-81f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c19b633-bee7-11f0-81f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c19b633</dc:title>
  <dc:creator/>
  <cp:keywords/>
  <dcterms:created xsi:type="dcterms:W3CDTF">2026-05-07T14:57:29Z</dcterms:created>
  <dcterms:modified xsi:type="dcterms:W3CDTF">2026-05-07T14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